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015B9" w14:textId="5244F13A" w:rsidR="003D15D6" w:rsidRDefault="00B6772E" w:rsidP="00B6772E">
      <w:pPr>
        <w:pStyle w:val="NoSpacing"/>
        <w:rPr>
          <w:b/>
          <w:bCs/>
          <w:lang w:val="en-PH"/>
        </w:rPr>
      </w:pPr>
      <w:r w:rsidRPr="00B6772E">
        <w:rPr>
          <w:b/>
          <w:bCs/>
          <w:lang w:val="en-PH"/>
        </w:rPr>
        <w:t>Avion School – Momentum App</w:t>
      </w:r>
    </w:p>
    <w:p w14:paraId="39E729D1" w14:textId="743C1868" w:rsidR="00B6772E" w:rsidRDefault="00B6772E" w:rsidP="00B6772E">
      <w:pPr>
        <w:pStyle w:val="NoSpacing"/>
        <w:rPr>
          <w:b/>
          <w:bCs/>
          <w:lang w:val="en-PH"/>
        </w:rPr>
      </w:pPr>
    </w:p>
    <w:p w14:paraId="408133AF" w14:textId="1F56608E" w:rsidR="00B6772E" w:rsidRDefault="00B6772E" w:rsidP="00B6772E">
      <w:pPr>
        <w:pStyle w:val="NoSpacing"/>
        <w:rPr>
          <w:lang w:val="en-PH"/>
        </w:rPr>
      </w:pPr>
      <w:r>
        <w:rPr>
          <w:lang w:val="en-PH"/>
        </w:rPr>
        <w:t xml:space="preserve">User Stories: </w:t>
      </w:r>
    </w:p>
    <w:p w14:paraId="1C5D2814" w14:textId="1DFE48C6" w:rsidR="00B6772E" w:rsidRDefault="00B6772E" w:rsidP="00B6772E">
      <w:pPr>
        <w:pStyle w:val="NoSpacing"/>
        <w:rPr>
          <w:lang w:val="en-PH"/>
        </w:rPr>
      </w:pPr>
    </w:p>
    <w:p w14:paraId="3F3A8469" w14:textId="6F841FD4" w:rsidR="00B6772E" w:rsidRDefault="00B6772E" w:rsidP="00B6772E">
      <w:pPr>
        <w:pStyle w:val="NoSpacing"/>
        <w:rPr>
          <w:lang w:val="en-PH"/>
        </w:rPr>
      </w:pPr>
      <w:r w:rsidRPr="00273E50">
        <w:rPr>
          <w:highlight w:val="green"/>
          <w:lang w:val="en-PH"/>
        </w:rPr>
        <w:t>#1</w:t>
      </w:r>
      <w:r>
        <w:rPr>
          <w:lang w:val="en-PH"/>
        </w:rPr>
        <w:tab/>
        <w:t>As a user, I want to put my name on the homepage</w:t>
      </w:r>
    </w:p>
    <w:p w14:paraId="6EDA4A9C" w14:textId="56D7C4E3" w:rsidR="00B6772E" w:rsidRDefault="00B6772E" w:rsidP="00B6772E">
      <w:pPr>
        <w:pStyle w:val="NoSpacing"/>
        <w:rPr>
          <w:lang w:val="en-PH"/>
        </w:rPr>
      </w:pPr>
      <w:r w:rsidRPr="000F3F4B">
        <w:rPr>
          <w:highlight w:val="green"/>
          <w:lang w:val="en-PH"/>
        </w:rPr>
        <w:t>#2</w:t>
      </w:r>
      <w:r>
        <w:rPr>
          <w:lang w:val="en-PH"/>
        </w:rPr>
        <w:tab/>
        <w:t>As a user, I want to see the current time on the homepage</w:t>
      </w:r>
    </w:p>
    <w:p w14:paraId="41ACE5F4" w14:textId="47F9A3D6" w:rsidR="00B6772E" w:rsidRDefault="00B6772E" w:rsidP="00B6772E">
      <w:pPr>
        <w:pStyle w:val="NoSpacing"/>
        <w:rPr>
          <w:lang w:val="en-PH"/>
        </w:rPr>
      </w:pPr>
      <w:r w:rsidRPr="00273E50">
        <w:rPr>
          <w:highlight w:val="green"/>
          <w:lang w:val="en-PH"/>
        </w:rPr>
        <w:t>#3</w:t>
      </w:r>
      <w:r>
        <w:rPr>
          <w:lang w:val="en-PH"/>
        </w:rPr>
        <w:tab/>
        <w:t>As a user, I want to see a greeting with my inputted name on the homepage</w:t>
      </w:r>
    </w:p>
    <w:p w14:paraId="4F0F17A4" w14:textId="3A36D5F7" w:rsidR="00B6772E" w:rsidRPr="00B6772E" w:rsidRDefault="00B6772E" w:rsidP="00B6772E">
      <w:pPr>
        <w:pStyle w:val="NoSpacing"/>
        <w:ind w:left="720" w:hanging="720"/>
        <w:rPr>
          <w:lang w:val="en-PH"/>
        </w:rPr>
      </w:pPr>
      <w:r w:rsidRPr="00273E50">
        <w:rPr>
          <w:highlight w:val="green"/>
          <w:lang w:val="en-PH"/>
        </w:rPr>
        <w:t>#4</w:t>
      </w:r>
      <w:r>
        <w:rPr>
          <w:lang w:val="en-PH"/>
        </w:rPr>
        <w:tab/>
        <w:t xml:space="preserve">As a user, I want to add my </w:t>
      </w:r>
      <w:proofErr w:type="gramStart"/>
      <w:r>
        <w:rPr>
          <w:lang w:val="en-PH"/>
        </w:rPr>
        <w:t>main focus</w:t>
      </w:r>
      <w:proofErr w:type="gramEnd"/>
      <w:r>
        <w:rPr>
          <w:lang w:val="en-PH"/>
        </w:rPr>
        <w:t xml:space="preserve"> for today on the homepage and display it on the same page.</w:t>
      </w:r>
    </w:p>
    <w:p w14:paraId="27DB853C" w14:textId="41AC7C88" w:rsidR="00B6772E" w:rsidRDefault="00B6772E" w:rsidP="00B6772E">
      <w:pPr>
        <w:pStyle w:val="NoSpacing"/>
        <w:rPr>
          <w:lang w:val="en-PH"/>
        </w:rPr>
      </w:pPr>
      <w:r w:rsidRPr="00273E50">
        <w:rPr>
          <w:highlight w:val="green"/>
          <w:lang w:val="en-PH"/>
        </w:rPr>
        <w:t>#5</w:t>
      </w:r>
      <w:r>
        <w:rPr>
          <w:lang w:val="en-PH"/>
        </w:rPr>
        <w:tab/>
        <w:t>As a user, I want to see a random quote on the homepage</w:t>
      </w:r>
    </w:p>
    <w:p w14:paraId="11323963" w14:textId="64BB36DA" w:rsidR="00B6772E" w:rsidRDefault="00B6772E" w:rsidP="00B6772E">
      <w:pPr>
        <w:pStyle w:val="NoSpacing"/>
        <w:ind w:left="720" w:hanging="720"/>
        <w:rPr>
          <w:lang w:val="en-PH"/>
        </w:rPr>
      </w:pPr>
      <w:r w:rsidRPr="000F3F4B">
        <w:rPr>
          <w:highlight w:val="green"/>
          <w:lang w:val="en-PH"/>
        </w:rPr>
        <w:t>#6</w:t>
      </w:r>
      <w:r>
        <w:rPr>
          <w:lang w:val="en-PH"/>
        </w:rPr>
        <w:tab/>
        <w:t xml:space="preserve">As a user, I want to add a </w:t>
      </w:r>
      <w:proofErr w:type="spellStart"/>
      <w:r>
        <w:rPr>
          <w:lang w:val="en-PH"/>
        </w:rPr>
        <w:t>todo</w:t>
      </w:r>
      <w:proofErr w:type="spellEnd"/>
      <w:r>
        <w:rPr>
          <w:lang w:val="en-PH"/>
        </w:rPr>
        <w:t xml:space="preserve"> list on the homepage and </w:t>
      </w:r>
      <w:proofErr w:type="gramStart"/>
      <w:r>
        <w:rPr>
          <w:lang w:val="en-PH"/>
        </w:rPr>
        <w:t>is able to</w:t>
      </w:r>
      <w:proofErr w:type="gramEnd"/>
      <w:r>
        <w:rPr>
          <w:lang w:val="en-PH"/>
        </w:rPr>
        <w:t xml:space="preserve"> see the list on the same page</w:t>
      </w:r>
    </w:p>
    <w:p w14:paraId="7D342607" w14:textId="0121E5AF" w:rsidR="00B6772E" w:rsidRDefault="00B6772E" w:rsidP="00B6772E">
      <w:pPr>
        <w:pStyle w:val="NoSpacing"/>
        <w:ind w:left="720" w:hanging="720"/>
        <w:rPr>
          <w:lang w:val="en-PH"/>
        </w:rPr>
      </w:pPr>
      <w:r w:rsidRPr="00273E50">
        <w:rPr>
          <w:highlight w:val="green"/>
          <w:lang w:val="en-PH"/>
        </w:rPr>
        <w:t>#7</w:t>
      </w:r>
      <w:r>
        <w:rPr>
          <w:lang w:val="en-PH"/>
        </w:rPr>
        <w:tab/>
        <w:t>As a user, I want to add a new quote for my momentum app</w:t>
      </w:r>
    </w:p>
    <w:p w14:paraId="3C35579B" w14:textId="656EA5BE" w:rsidR="00114231" w:rsidRDefault="00114231">
      <w:pPr>
        <w:widowControl/>
        <w:jc w:val="left"/>
        <w:rPr>
          <w:lang w:val="en-PH"/>
        </w:rPr>
      </w:pPr>
      <w:r>
        <w:rPr>
          <w:lang w:val="en-PH"/>
        </w:rPr>
        <w:br w:type="page"/>
      </w:r>
    </w:p>
    <w:p w14:paraId="3DD33762" w14:textId="77777777" w:rsidR="00114231" w:rsidRDefault="00114231" w:rsidP="00B6772E">
      <w:pPr>
        <w:pStyle w:val="NoSpacing"/>
        <w:ind w:left="720" w:hanging="720"/>
        <w:rPr>
          <w:lang w:val="en-PH"/>
        </w:rPr>
        <w:sectPr w:rsidR="00114231" w:rsidSect="00CD6C89">
          <w:pgSz w:w="11906" w:h="16838"/>
          <w:pgMar w:top="1440" w:right="1440" w:bottom="1440" w:left="1440" w:header="720" w:footer="720" w:gutter="0"/>
          <w:cols w:space="720"/>
          <w:docGrid w:linePitch="360"/>
        </w:sectPr>
      </w:pPr>
    </w:p>
    <w:p w14:paraId="4CA8A640" w14:textId="7862D74B" w:rsidR="00114231" w:rsidRDefault="00114231" w:rsidP="00B6772E">
      <w:pPr>
        <w:pStyle w:val="NoSpacing"/>
        <w:ind w:left="720" w:hanging="720"/>
        <w:rPr>
          <w:lang w:val="en-PH"/>
        </w:rPr>
      </w:pPr>
      <w:r>
        <w:rPr>
          <w:lang w:val="en-PH"/>
        </w:rPr>
        <w:lastRenderedPageBreak/>
        <w:t xml:space="preserve">Design Idea: </w:t>
      </w:r>
    </w:p>
    <w:p w14:paraId="53F2DE29" w14:textId="77777777" w:rsidR="00114231" w:rsidRDefault="00114231" w:rsidP="00B6772E">
      <w:pPr>
        <w:pStyle w:val="NoSpacing"/>
        <w:ind w:left="720" w:hanging="720"/>
        <w:rPr>
          <w:lang w:val="en-PH"/>
        </w:rPr>
      </w:pPr>
    </w:p>
    <w:p w14:paraId="60D96235" w14:textId="55CFE050" w:rsidR="00114231" w:rsidRDefault="00114231" w:rsidP="00B6772E">
      <w:pPr>
        <w:pStyle w:val="NoSpacing"/>
        <w:ind w:left="720" w:hanging="720"/>
        <w:rPr>
          <w:lang w:val="en-PH"/>
        </w:rPr>
      </w:pPr>
      <w:r w:rsidRPr="00114231">
        <w:rPr>
          <w:noProof/>
          <w:lang w:val="en-PH"/>
        </w:rPr>
        <w:drawing>
          <wp:inline distT="0" distB="0" distL="0" distR="0" wp14:anchorId="02DA0D9B" wp14:editId="66465E57">
            <wp:extent cx="8863330" cy="3921760"/>
            <wp:effectExtent l="0" t="0" r="0" b="254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392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D5254" w14:textId="77777777" w:rsidR="00114231" w:rsidRDefault="00114231">
      <w:pPr>
        <w:widowControl/>
        <w:jc w:val="left"/>
        <w:rPr>
          <w:lang w:val="en-PH"/>
        </w:rPr>
      </w:pPr>
      <w:r>
        <w:rPr>
          <w:lang w:val="en-PH"/>
        </w:rPr>
        <w:br w:type="page"/>
      </w:r>
    </w:p>
    <w:p w14:paraId="74F0D2B2" w14:textId="032CFDC4" w:rsidR="00114231" w:rsidRDefault="00114231" w:rsidP="00B6772E">
      <w:pPr>
        <w:pStyle w:val="NoSpacing"/>
        <w:ind w:left="720" w:hanging="720"/>
        <w:rPr>
          <w:lang w:val="en-PH"/>
        </w:rPr>
      </w:pPr>
      <w:r w:rsidRPr="00114231">
        <w:rPr>
          <w:noProof/>
          <w:lang w:val="en-PH"/>
        </w:rPr>
        <w:lastRenderedPageBreak/>
        <w:drawing>
          <wp:inline distT="0" distB="0" distL="0" distR="0" wp14:anchorId="5FDD9641" wp14:editId="09EDCF0E">
            <wp:extent cx="8863330" cy="3804285"/>
            <wp:effectExtent l="0" t="0" r="0" b="5715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380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00C16" w14:textId="126D0400" w:rsidR="00114231" w:rsidRDefault="00114231" w:rsidP="00B6772E">
      <w:pPr>
        <w:pStyle w:val="NoSpacing"/>
        <w:ind w:left="720" w:hanging="720"/>
        <w:rPr>
          <w:lang w:val="en-PH"/>
        </w:rPr>
      </w:pPr>
    </w:p>
    <w:p w14:paraId="7B3F27EC" w14:textId="40EB8437" w:rsidR="00114231" w:rsidRDefault="00114231">
      <w:pPr>
        <w:widowControl/>
        <w:jc w:val="left"/>
        <w:rPr>
          <w:lang w:val="en-PH"/>
        </w:rPr>
      </w:pPr>
      <w:r>
        <w:rPr>
          <w:lang w:val="en-PH"/>
        </w:rPr>
        <w:br w:type="page"/>
      </w:r>
    </w:p>
    <w:p w14:paraId="250C162E" w14:textId="77777777" w:rsidR="00114231" w:rsidRDefault="00114231" w:rsidP="00B6772E">
      <w:pPr>
        <w:pStyle w:val="NoSpacing"/>
        <w:ind w:left="720" w:hanging="720"/>
        <w:rPr>
          <w:lang w:val="en-PH"/>
        </w:rPr>
        <w:sectPr w:rsidR="00114231" w:rsidSect="00114231">
          <w:pgSz w:w="16838" w:h="11906" w:orient="landscape" w:code="9"/>
          <w:pgMar w:top="1440" w:right="1440" w:bottom="1440" w:left="1440" w:header="720" w:footer="720" w:gutter="0"/>
          <w:cols w:space="720"/>
          <w:docGrid w:linePitch="360"/>
        </w:sectPr>
      </w:pPr>
    </w:p>
    <w:p w14:paraId="263C1902" w14:textId="776D01E5" w:rsidR="00114231" w:rsidRDefault="00C42DA6" w:rsidP="00B6772E">
      <w:pPr>
        <w:pStyle w:val="NoSpacing"/>
        <w:ind w:left="720" w:hanging="720"/>
        <w:rPr>
          <w:b/>
          <w:bCs/>
          <w:lang w:val="en-PH"/>
        </w:rPr>
      </w:pPr>
      <w:r>
        <w:rPr>
          <w:b/>
          <w:bCs/>
          <w:lang w:val="en-PH"/>
        </w:rPr>
        <w:lastRenderedPageBreak/>
        <w:t>Task Features</w:t>
      </w:r>
    </w:p>
    <w:p w14:paraId="2BEEB42A" w14:textId="7F828067" w:rsidR="00C42DA6" w:rsidRDefault="00C42DA6" w:rsidP="00B6772E">
      <w:pPr>
        <w:pStyle w:val="NoSpacing"/>
        <w:ind w:left="720" w:hanging="720"/>
        <w:rPr>
          <w:b/>
          <w:bCs/>
          <w:lang w:val="en-PH"/>
        </w:rPr>
      </w:pPr>
    </w:p>
    <w:p w14:paraId="4C84E4C1" w14:textId="184AB83C" w:rsidR="00C42DA6" w:rsidRDefault="00C42DA6" w:rsidP="00C42DA6">
      <w:pPr>
        <w:pStyle w:val="NoSpacing"/>
        <w:ind w:left="720" w:hanging="720"/>
        <w:jc w:val="center"/>
        <w:rPr>
          <w:b/>
          <w:bCs/>
          <w:lang w:val="en-PH"/>
        </w:rPr>
      </w:pPr>
      <w:r w:rsidRPr="00C42DA6">
        <w:rPr>
          <w:b/>
          <w:bCs/>
          <w:noProof/>
          <w:lang w:val="en-PH"/>
        </w:rPr>
        <w:drawing>
          <wp:inline distT="0" distB="0" distL="0" distR="0" wp14:anchorId="14056244" wp14:editId="52A82971">
            <wp:extent cx="4093535" cy="3676744"/>
            <wp:effectExtent l="0" t="0" r="2540" b="0"/>
            <wp:docPr id="3" name="Picture 3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hap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98195" cy="368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A83A8" w14:textId="4E4A723F" w:rsidR="00C42DA6" w:rsidRDefault="00C42DA6" w:rsidP="00C42DA6">
      <w:pPr>
        <w:pStyle w:val="NoSpacing"/>
        <w:ind w:left="720" w:hanging="720"/>
        <w:rPr>
          <w:b/>
          <w:bCs/>
          <w:lang w:val="en-PH"/>
        </w:rPr>
      </w:pPr>
    </w:p>
    <w:p w14:paraId="190DB8B3" w14:textId="053A6A96" w:rsidR="00C42DA6" w:rsidRDefault="00C42DA6" w:rsidP="00C42DA6">
      <w:pPr>
        <w:pStyle w:val="NoSpacing"/>
        <w:numPr>
          <w:ilvl w:val="0"/>
          <w:numId w:val="1"/>
        </w:numPr>
        <w:rPr>
          <w:lang w:val="en-PH"/>
        </w:rPr>
      </w:pPr>
      <w:r>
        <w:rPr>
          <w:lang w:val="en-PH"/>
        </w:rPr>
        <w:t>Each Task has a “Remove”, “Edit”</w:t>
      </w:r>
      <w:r w:rsidR="00CD46CB">
        <w:rPr>
          <w:lang w:val="en-PH"/>
        </w:rPr>
        <w:t>, “Save”</w:t>
      </w:r>
      <w:r>
        <w:rPr>
          <w:lang w:val="en-PH"/>
        </w:rPr>
        <w:t>, “Transfer,” and “Completed” trigger</w:t>
      </w:r>
    </w:p>
    <w:p w14:paraId="4E5F4969" w14:textId="5C4592EB" w:rsidR="00C42DA6" w:rsidRDefault="00C42DA6" w:rsidP="00C42DA6">
      <w:pPr>
        <w:pStyle w:val="NoSpacing"/>
        <w:numPr>
          <w:ilvl w:val="0"/>
          <w:numId w:val="1"/>
        </w:numPr>
        <w:rPr>
          <w:lang w:val="en-PH"/>
        </w:rPr>
      </w:pPr>
      <w:r>
        <w:rPr>
          <w:lang w:val="en-PH"/>
        </w:rPr>
        <w:t>Initially, “Transfer” is set to disabled</w:t>
      </w:r>
    </w:p>
    <w:p w14:paraId="74222B51" w14:textId="0ADE9278" w:rsidR="00C42DA6" w:rsidRDefault="00C42DA6" w:rsidP="00C42DA6">
      <w:pPr>
        <w:pStyle w:val="NoSpacing"/>
        <w:numPr>
          <w:ilvl w:val="0"/>
          <w:numId w:val="1"/>
        </w:numPr>
        <w:rPr>
          <w:lang w:val="en-PH"/>
        </w:rPr>
      </w:pPr>
      <w:r>
        <w:rPr>
          <w:lang w:val="en-PH"/>
        </w:rPr>
        <w:t>Once “Completed” is toggled, “Transfer” is enabled while “Remove</w:t>
      </w:r>
      <w:r w:rsidR="002E57D4">
        <w:rPr>
          <w:lang w:val="en-PH"/>
        </w:rPr>
        <w:t>”, “Save”,</w:t>
      </w:r>
      <w:r>
        <w:rPr>
          <w:lang w:val="en-PH"/>
        </w:rPr>
        <w:t xml:space="preserve"> “Edit” are disabled</w:t>
      </w:r>
    </w:p>
    <w:p w14:paraId="79EBBC4B" w14:textId="50CFB571" w:rsidR="001B301A" w:rsidRDefault="00C42DA6" w:rsidP="00C42DA6">
      <w:pPr>
        <w:pStyle w:val="NoSpacing"/>
        <w:numPr>
          <w:ilvl w:val="0"/>
          <w:numId w:val="1"/>
        </w:numPr>
        <w:rPr>
          <w:lang w:val="en-PH"/>
        </w:rPr>
      </w:pPr>
      <w:r>
        <w:rPr>
          <w:lang w:val="en-PH"/>
        </w:rPr>
        <w:t>“Transfer” removes the Task from the list and transfers the Task to the Completed List</w:t>
      </w:r>
    </w:p>
    <w:p w14:paraId="238C1A0A" w14:textId="1BBFC500" w:rsidR="00C42DA6" w:rsidRDefault="00C42DA6" w:rsidP="001B301A">
      <w:pPr>
        <w:widowControl/>
        <w:jc w:val="left"/>
        <w:rPr>
          <w:lang w:val="en-PH"/>
        </w:rPr>
      </w:pPr>
    </w:p>
    <w:p w14:paraId="26F55988" w14:textId="2D7889A7" w:rsidR="001B301A" w:rsidRDefault="001B301A">
      <w:pPr>
        <w:widowControl/>
        <w:jc w:val="left"/>
        <w:rPr>
          <w:lang w:val="en-PH"/>
        </w:rPr>
      </w:pPr>
      <w:r>
        <w:rPr>
          <w:lang w:val="en-PH"/>
        </w:rPr>
        <w:br w:type="page"/>
      </w:r>
    </w:p>
    <w:p w14:paraId="4DF45F97" w14:textId="4EE0C1E5" w:rsidR="004718B0" w:rsidRDefault="001B301A" w:rsidP="001B301A">
      <w:pPr>
        <w:widowControl/>
        <w:jc w:val="left"/>
        <w:rPr>
          <w:b/>
          <w:bCs/>
          <w:lang w:val="en-PH"/>
        </w:rPr>
      </w:pPr>
      <w:r>
        <w:rPr>
          <w:b/>
          <w:bCs/>
          <w:lang w:val="en-PH"/>
        </w:rPr>
        <w:lastRenderedPageBreak/>
        <w:t>Storing Data to Local Storage</w:t>
      </w:r>
    </w:p>
    <w:p w14:paraId="1F7B4B1B" w14:textId="18357F62" w:rsidR="004718B0" w:rsidRPr="004718B0" w:rsidRDefault="004718B0" w:rsidP="001B301A">
      <w:pPr>
        <w:widowControl/>
        <w:jc w:val="left"/>
        <w:rPr>
          <w:lang w:val="en-PH"/>
        </w:rPr>
      </w:pPr>
      <w:r>
        <w:rPr>
          <w:lang w:val="en-PH"/>
        </w:rPr>
        <w:t xml:space="preserve">Process: Add Task </w:t>
      </w:r>
      <w:r w:rsidRPr="004718B0">
        <w:rPr>
          <w:lang w:val="en-PH"/>
        </w:rPr>
        <w:sym w:font="Wingdings" w:char="F0E0"/>
      </w:r>
      <w:r>
        <w:rPr>
          <w:lang w:val="en-PH"/>
        </w:rPr>
        <w:t xml:space="preserve"> Store to Local Storage </w:t>
      </w:r>
      <w:r w:rsidRPr="004718B0">
        <w:rPr>
          <w:lang w:val="en-PH"/>
        </w:rPr>
        <w:sym w:font="Wingdings" w:char="F0E0"/>
      </w:r>
      <w:r>
        <w:rPr>
          <w:lang w:val="en-PH"/>
        </w:rPr>
        <w:t xml:space="preserve"> Access Data</w:t>
      </w:r>
    </w:p>
    <w:sectPr w:rsidR="004718B0" w:rsidRPr="004718B0" w:rsidSect="00114231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40412"/>
    <w:multiLevelType w:val="hybridMultilevel"/>
    <w:tmpl w:val="A15252CC"/>
    <w:lvl w:ilvl="0" w:tplc="16A655B0">
      <w:numFmt w:val="bullet"/>
      <w:lvlText w:val="-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jEzNTQzMjU3N7dU0lEKTi0uzszPAykwrgUA3VkOwCwAAAA="/>
  </w:docVars>
  <w:rsids>
    <w:rsidRoot w:val="00B6772E"/>
    <w:rsid w:val="000F3F4B"/>
    <w:rsid w:val="00114231"/>
    <w:rsid w:val="001B301A"/>
    <w:rsid w:val="00273E50"/>
    <w:rsid w:val="002E57D4"/>
    <w:rsid w:val="003D15D6"/>
    <w:rsid w:val="004718B0"/>
    <w:rsid w:val="00B6772E"/>
    <w:rsid w:val="00C42DA6"/>
    <w:rsid w:val="00CD46CB"/>
    <w:rsid w:val="00CD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16F4C"/>
  <w15:chartTrackingRefBased/>
  <w15:docId w15:val="{6CD82194-7133-42D2-8BAF-444133865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6772E"/>
    <w:pPr>
      <w:widowControl w:val="0"/>
      <w:spacing w:after="0" w:line="240" w:lineRule="auto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9</TotalTime>
  <Pages>5</Pages>
  <Words>148</Words>
  <Characters>845</Characters>
  <Application>Microsoft Office Word</Application>
  <DocSecurity>0</DocSecurity>
  <Lines>7</Lines>
  <Paragraphs>1</Paragraphs>
  <ScaleCrop>false</ScaleCrop>
  <Company/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sdillo</dc:creator>
  <cp:keywords/>
  <dc:description/>
  <cp:lastModifiedBy>aasdillo</cp:lastModifiedBy>
  <cp:revision>10</cp:revision>
  <dcterms:created xsi:type="dcterms:W3CDTF">2021-10-26T12:24:00Z</dcterms:created>
  <dcterms:modified xsi:type="dcterms:W3CDTF">2021-10-28T20:10:00Z</dcterms:modified>
</cp:coreProperties>
</file>